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283A50" w14:textId="10430F45" w:rsidR="000053DF" w:rsidRPr="00BE33D3" w:rsidRDefault="00E43368" w:rsidP="004F5B3E">
      <w:pPr>
        <w:spacing w:after="0" w:line="240" w:lineRule="auto"/>
        <w:jc w:val="center"/>
        <w:rPr>
          <w:rStyle w:val="Heading2Char"/>
          <w:rFonts w:asciiTheme="minorHAnsi" w:hAnsiTheme="minorHAnsi" w:cstheme="minorHAnsi"/>
          <w:b w:val="0"/>
          <w:sz w:val="20"/>
          <w:szCs w:val="20"/>
        </w:rPr>
      </w:pPr>
      <w:r>
        <w:rPr>
          <w:rStyle w:val="Heading1Char"/>
          <w:rFonts w:asciiTheme="minorHAnsi" w:hAnsiTheme="minorHAnsi" w:cstheme="minorHAnsi"/>
          <w:sz w:val="24"/>
          <w:szCs w:val="24"/>
        </w:rPr>
        <w:t>ANIRUTH RAVULA</w:t>
      </w:r>
      <w:r w:rsidR="004D4DA5" w:rsidRPr="00CD4F06">
        <w:rPr>
          <w:rFonts w:cstheme="minorHAnsi"/>
          <w:b/>
          <w:sz w:val="20"/>
          <w:szCs w:val="20"/>
        </w:rPr>
        <w:br/>
      </w:r>
      <w:r w:rsidR="004B30F3">
        <w:rPr>
          <w:rFonts w:cstheme="minorHAnsi"/>
          <w:sz w:val="20"/>
          <w:szCs w:val="20"/>
        </w:rPr>
        <w:t>(</w:t>
      </w:r>
      <w:r>
        <w:rPr>
          <w:rFonts w:cstheme="minorHAnsi"/>
          <w:sz w:val="20"/>
          <w:szCs w:val="20"/>
        </w:rPr>
        <w:t>513</w:t>
      </w:r>
      <w:r w:rsidR="004B30F3">
        <w:rPr>
          <w:rFonts w:cstheme="minorHAnsi"/>
          <w:sz w:val="20"/>
          <w:szCs w:val="20"/>
        </w:rPr>
        <w:t xml:space="preserve">) </w:t>
      </w:r>
      <w:r>
        <w:rPr>
          <w:rFonts w:cstheme="minorHAnsi"/>
          <w:sz w:val="20"/>
          <w:szCs w:val="20"/>
        </w:rPr>
        <w:t>957</w:t>
      </w:r>
      <w:r w:rsidR="004B30F3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9911</w:t>
      </w:r>
      <w:r w:rsidR="004C50D6" w:rsidRPr="00CD4F06">
        <w:rPr>
          <w:rFonts w:cstheme="minorHAnsi"/>
          <w:sz w:val="20"/>
          <w:szCs w:val="20"/>
        </w:rPr>
        <w:t xml:space="preserve"> </w:t>
      </w:r>
      <w:r w:rsidR="00801944">
        <w:rPr>
          <w:rFonts w:cstheme="minorHAnsi"/>
          <w:sz w:val="20"/>
          <w:szCs w:val="20"/>
        </w:rPr>
        <w:t xml:space="preserve">| </w:t>
      </w:r>
      <w:r>
        <w:rPr>
          <w:rFonts w:cstheme="minorHAnsi"/>
          <w:sz w:val="20"/>
          <w:szCs w:val="20"/>
        </w:rPr>
        <w:t>aniruthravula1@gmail.com</w:t>
      </w:r>
      <w:r w:rsidR="005511E2" w:rsidRPr="00CD4F06">
        <w:rPr>
          <w:rFonts w:cstheme="minorHAnsi"/>
          <w:sz w:val="20"/>
          <w:szCs w:val="20"/>
        </w:rPr>
        <w:t xml:space="preserve"> |</w:t>
      </w:r>
      <w:r>
        <w:rPr>
          <w:rFonts w:cstheme="minorHAnsi"/>
          <w:sz w:val="20"/>
          <w:szCs w:val="20"/>
        </w:rPr>
        <w:t xml:space="preserve"> </w:t>
      </w:r>
      <w:hyperlink r:id="rId8" w:history="1">
        <w:r>
          <w:rPr>
            <w:rStyle w:val="Hyperlink"/>
            <w:rFonts w:ascii="Cambria" w:hAnsi="Cambria" w:cs="Times New Roman"/>
            <w:sz w:val="20"/>
            <w:szCs w:val="20"/>
          </w:rPr>
          <w:t>Google Cloud Profile</w:t>
        </w:r>
      </w:hyperlink>
      <w:r>
        <w:rPr>
          <w:rStyle w:val="Hyperlink"/>
          <w:rFonts w:ascii="Cambria" w:hAnsi="Cambria" w:cs="Times New Roman"/>
          <w:color w:val="auto"/>
          <w:sz w:val="20"/>
          <w:szCs w:val="20"/>
          <w:u w:val="none"/>
        </w:rPr>
        <w:t xml:space="preserve"> </w:t>
      </w:r>
      <w:r w:rsidR="004F5B3E">
        <w:rPr>
          <w:rStyle w:val="Hyperlink"/>
          <w:rFonts w:ascii="Cambria" w:hAnsi="Cambria" w:cs="Times New Roman"/>
          <w:color w:val="auto"/>
          <w:sz w:val="20"/>
          <w:szCs w:val="20"/>
          <w:u w:val="none"/>
        </w:rPr>
        <w:t xml:space="preserve">| </w:t>
      </w:r>
      <w:bookmarkStart w:id="0" w:name="_Hlk164080058"/>
      <w:r w:rsidR="004F5B3E">
        <w:rPr>
          <w:rFonts w:ascii="Calibri" w:hAnsi="Calibri" w:cs="Calibri"/>
        </w:rPr>
        <w:fldChar w:fldCharType="begin"/>
      </w:r>
      <w:r w:rsidR="004F5B3E">
        <w:instrText>HYPERLINK "https://www.kaggle.com/aniruthravula"</w:instrText>
      </w:r>
      <w:r w:rsidR="004F5B3E">
        <w:rPr>
          <w:rFonts w:ascii="Calibri" w:hAnsi="Calibri" w:cs="Calibri"/>
        </w:rPr>
      </w:r>
      <w:r w:rsidR="004F5B3E">
        <w:rPr>
          <w:rFonts w:ascii="Calibri" w:hAnsi="Calibri" w:cs="Calibri"/>
        </w:rPr>
        <w:fldChar w:fldCharType="separate"/>
      </w:r>
      <w:r w:rsidR="004F5B3E" w:rsidRPr="004F0453">
        <w:rPr>
          <w:rStyle w:val="Hyperlink"/>
          <w:rFonts w:ascii="Cambria" w:hAnsi="Cambria" w:cs="Times New Roman"/>
          <w:sz w:val="20"/>
          <w:szCs w:val="20"/>
        </w:rPr>
        <w:t>Kaggle Profile</w:t>
      </w:r>
      <w:r w:rsidR="004F5B3E">
        <w:rPr>
          <w:rStyle w:val="Hyperlink"/>
          <w:rFonts w:ascii="Cambria" w:hAnsi="Cambria" w:cs="Times New Roman"/>
          <w:sz w:val="20"/>
          <w:szCs w:val="20"/>
        </w:rPr>
        <w:fldChar w:fldCharType="end"/>
      </w:r>
      <w:bookmarkEnd w:id="0"/>
    </w:p>
    <w:p w14:paraId="4788BDFF" w14:textId="77777777" w:rsidR="00E43368" w:rsidRPr="00CD4F06" w:rsidRDefault="00E43368" w:rsidP="00E43368">
      <w:pPr>
        <w:pStyle w:val="Heading2"/>
        <w:pBdr>
          <w:bottom w:val="single" w:sz="6" w:space="1" w:color="auto"/>
        </w:pBdr>
        <w:rPr>
          <w:rFonts w:asciiTheme="minorHAnsi" w:hAnsiTheme="minorHAnsi" w:cstheme="minorHAnsi"/>
          <w:sz w:val="20"/>
          <w:szCs w:val="20"/>
        </w:rPr>
      </w:pPr>
      <w:r w:rsidRPr="00CD4F06">
        <w:rPr>
          <w:rFonts w:asciiTheme="minorHAnsi" w:hAnsiTheme="minorHAnsi" w:cstheme="minorHAnsi"/>
          <w:sz w:val="20"/>
          <w:szCs w:val="20"/>
        </w:rPr>
        <w:t>EXPERIENCE</w:t>
      </w:r>
    </w:p>
    <w:p w14:paraId="63EDC2B1" w14:textId="3B4EC033" w:rsidR="00E43368" w:rsidRPr="00CD4F06" w:rsidRDefault="004A71EA" w:rsidP="00E43368">
      <w:pPr>
        <w:pStyle w:val="NoSpacing"/>
        <w:tabs>
          <w:tab w:val="right" w:pos="10440"/>
        </w:tabs>
        <w:ind w:left="27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Full Stack Java Developer</w:t>
      </w:r>
      <w:r w:rsidR="00E43368" w:rsidRPr="00CD4F06">
        <w:rPr>
          <w:rFonts w:cstheme="minorHAnsi"/>
          <w:b/>
          <w:sz w:val="20"/>
          <w:szCs w:val="20"/>
        </w:rPr>
        <w:tab/>
      </w:r>
      <w:r w:rsidR="003B072A">
        <w:rPr>
          <w:rFonts w:cstheme="minorHAnsi"/>
          <w:sz w:val="20"/>
          <w:szCs w:val="20"/>
        </w:rPr>
        <w:t>Feb</w:t>
      </w:r>
      <w:r w:rsidR="00E43368" w:rsidRPr="00CD4F06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2024</w:t>
      </w:r>
      <w:r w:rsidR="00500AA1">
        <w:rPr>
          <w:rFonts w:cstheme="minorHAnsi"/>
          <w:sz w:val="20"/>
          <w:szCs w:val="20"/>
        </w:rPr>
        <w:t xml:space="preserve"> - </w:t>
      </w:r>
      <w:r>
        <w:rPr>
          <w:rFonts w:cstheme="minorHAnsi"/>
          <w:sz w:val="20"/>
          <w:szCs w:val="20"/>
        </w:rPr>
        <w:t>Present</w:t>
      </w:r>
      <w:r w:rsidR="00E43368" w:rsidRPr="00CD4F06">
        <w:rPr>
          <w:rFonts w:cstheme="minorHAnsi"/>
          <w:sz w:val="20"/>
          <w:szCs w:val="20"/>
        </w:rPr>
        <w:br/>
      </w:r>
      <w:r w:rsidR="00307C53">
        <w:rPr>
          <w:rFonts w:cstheme="minorHAnsi"/>
          <w:i/>
          <w:sz w:val="20"/>
          <w:szCs w:val="20"/>
        </w:rPr>
        <w:t>Xpanse</w:t>
      </w:r>
      <w:r>
        <w:rPr>
          <w:rFonts w:cstheme="minorHAnsi"/>
          <w:i/>
          <w:sz w:val="20"/>
          <w:szCs w:val="20"/>
        </w:rPr>
        <w:t xml:space="preserve">, </w:t>
      </w:r>
      <w:r w:rsidR="00851D11">
        <w:rPr>
          <w:rFonts w:cstheme="minorHAnsi"/>
          <w:i/>
          <w:sz w:val="20"/>
          <w:szCs w:val="20"/>
        </w:rPr>
        <w:t xml:space="preserve">Bellevue, WA </w:t>
      </w:r>
      <w:r w:rsidR="005D7ABC">
        <w:rPr>
          <w:rFonts w:cstheme="minorHAnsi"/>
          <w:i/>
          <w:sz w:val="20"/>
          <w:szCs w:val="20"/>
        </w:rPr>
        <w:t>(Remote</w:t>
      </w:r>
      <w:r w:rsidR="00851D11">
        <w:rPr>
          <w:rFonts w:cstheme="minorHAnsi"/>
          <w:i/>
          <w:sz w:val="20"/>
          <w:szCs w:val="20"/>
        </w:rPr>
        <w:t>)</w:t>
      </w:r>
    </w:p>
    <w:p w14:paraId="3352DF16" w14:textId="2A7573E0" w:rsidR="00E43368" w:rsidRDefault="004A71EA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4A71EA">
        <w:rPr>
          <w:rFonts w:cstheme="minorHAnsi"/>
          <w:sz w:val="20"/>
          <w:szCs w:val="20"/>
        </w:rPr>
        <w:t xml:space="preserve">Increased user engagement by 15% by developing responsive, user-friendly </w:t>
      </w:r>
      <w:r w:rsidR="007A5F54">
        <w:rPr>
          <w:rFonts w:cstheme="minorHAnsi"/>
          <w:sz w:val="20"/>
          <w:szCs w:val="20"/>
        </w:rPr>
        <w:t xml:space="preserve">web </w:t>
      </w:r>
      <w:r w:rsidR="003C223E">
        <w:rPr>
          <w:rFonts w:cstheme="minorHAnsi"/>
          <w:sz w:val="20"/>
          <w:szCs w:val="20"/>
        </w:rPr>
        <w:t>application</w:t>
      </w:r>
      <w:r w:rsidR="00E7498F">
        <w:rPr>
          <w:rFonts w:cstheme="minorHAnsi"/>
          <w:sz w:val="20"/>
          <w:szCs w:val="20"/>
        </w:rPr>
        <w:t xml:space="preserve"> to define and manage business rules</w:t>
      </w:r>
      <w:r w:rsidRPr="004A71EA">
        <w:rPr>
          <w:rFonts w:cstheme="minorHAnsi"/>
          <w:sz w:val="20"/>
          <w:szCs w:val="20"/>
        </w:rPr>
        <w:t xml:space="preserve"> utilizing HTML, </w:t>
      </w:r>
      <w:r w:rsidR="00C42E55">
        <w:rPr>
          <w:rFonts w:cstheme="minorHAnsi"/>
          <w:sz w:val="20"/>
          <w:szCs w:val="20"/>
        </w:rPr>
        <w:t xml:space="preserve">TypeScript, </w:t>
      </w:r>
      <w:r w:rsidRPr="004A71EA">
        <w:rPr>
          <w:rFonts w:cstheme="minorHAnsi"/>
          <w:sz w:val="20"/>
          <w:szCs w:val="20"/>
        </w:rPr>
        <w:t>CSS</w:t>
      </w:r>
      <w:r w:rsidR="00E52B5F" w:rsidRPr="004A71EA">
        <w:rPr>
          <w:rFonts w:cstheme="minorHAnsi"/>
          <w:sz w:val="20"/>
          <w:szCs w:val="20"/>
        </w:rPr>
        <w:t>,</w:t>
      </w:r>
      <w:r w:rsidR="008505BF">
        <w:rPr>
          <w:rFonts w:cstheme="minorHAnsi"/>
          <w:sz w:val="20"/>
          <w:szCs w:val="20"/>
        </w:rPr>
        <w:t xml:space="preserve"> and </w:t>
      </w:r>
      <w:bookmarkStart w:id="1" w:name="_Hlk164714565"/>
      <w:r w:rsidR="008505BF">
        <w:rPr>
          <w:rFonts w:cstheme="minorHAnsi"/>
          <w:sz w:val="20"/>
          <w:szCs w:val="20"/>
        </w:rPr>
        <w:t>Angular</w:t>
      </w:r>
      <w:bookmarkEnd w:id="1"/>
      <w:r w:rsidRPr="004A71EA">
        <w:rPr>
          <w:rFonts w:cstheme="minorHAnsi"/>
          <w:sz w:val="20"/>
          <w:szCs w:val="20"/>
        </w:rPr>
        <w:t>, ensuring optimal performance across multiple platforms.</w:t>
      </w:r>
    </w:p>
    <w:p w14:paraId="21DBA931" w14:textId="77777777" w:rsidR="00A127A3" w:rsidRDefault="00B60C58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B60C58">
        <w:rPr>
          <w:rFonts w:cstheme="minorHAnsi"/>
          <w:sz w:val="20"/>
          <w:szCs w:val="20"/>
        </w:rPr>
        <w:t>Developed and implemented RESTful APIs using Java, Spring Boot, and Spring Data JPA, employing a microservices architecture, improving scalability and reducing maintenance efforts by 25%.</w:t>
      </w:r>
    </w:p>
    <w:p w14:paraId="2F50C643" w14:textId="4F2D8F34" w:rsidR="009E64A6" w:rsidRPr="005C33FB" w:rsidRDefault="009E64A6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9E64A6">
        <w:rPr>
          <w:rFonts w:cstheme="minorHAnsi"/>
          <w:sz w:val="20"/>
          <w:szCs w:val="20"/>
        </w:rPr>
        <w:t>Implemented Spring Security for robust authentication and authorization in Java-based web applications</w:t>
      </w:r>
      <w:r w:rsidR="00BD44DC">
        <w:rPr>
          <w:rFonts w:cstheme="minorHAnsi"/>
          <w:sz w:val="20"/>
          <w:szCs w:val="20"/>
        </w:rPr>
        <w:t>.</w:t>
      </w:r>
    </w:p>
    <w:p w14:paraId="2FF1B3ED" w14:textId="7879E098" w:rsidR="00E43368" w:rsidRPr="00CD4F06" w:rsidRDefault="00C01612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C01612">
        <w:rPr>
          <w:rFonts w:cstheme="minorHAnsi"/>
          <w:sz w:val="20"/>
          <w:szCs w:val="20"/>
        </w:rPr>
        <w:t>Led the migration of</w:t>
      </w:r>
      <w:r>
        <w:rPr>
          <w:rFonts w:cstheme="minorHAnsi"/>
          <w:sz w:val="20"/>
          <w:szCs w:val="20"/>
        </w:rPr>
        <w:t xml:space="preserve"> complex</w:t>
      </w:r>
      <w:r w:rsidRPr="00C01612">
        <w:rPr>
          <w:rFonts w:cstheme="minorHAnsi"/>
          <w:sz w:val="20"/>
          <w:szCs w:val="20"/>
        </w:rPr>
        <w:t xml:space="preserve"> business rules from InRule </w:t>
      </w:r>
      <w:r>
        <w:rPr>
          <w:rFonts w:cstheme="minorHAnsi"/>
          <w:sz w:val="20"/>
          <w:szCs w:val="20"/>
        </w:rPr>
        <w:t>application</w:t>
      </w:r>
      <w:r w:rsidRPr="00C01612">
        <w:rPr>
          <w:rFonts w:cstheme="minorHAnsi"/>
          <w:sz w:val="20"/>
          <w:szCs w:val="20"/>
        </w:rPr>
        <w:t xml:space="preserve"> to a custom web application based on Drools, achieving a </w:t>
      </w:r>
      <w:r w:rsidR="000823B9">
        <w:rPr>
          <w:rFonts w:cstheme="minorHAnsi"/>
          <w:sz w:val="20"/>
          <w:szCs w:val="20"/>
        </w:rPr>
        <w:t>4</w:t>
      </w:r>
      <w:r>
        <w:rPr>
          <w:rFonts w:cstheme="minorHAnsi"/>
          <w:sz w:val="20"/>
          <w:szCs w:val="20"/>
        </w:rPr>
        <w:t>0</w:t>
      </w:r>
      <w:r w:rsidRPr="00C01612">
        <w:rPr>
          <w:rFonts w:cstheme="minorHAnsi"/>
          <w:sz w:val="20"/>
          <w:szCs w:val="20"/>
        </w:rPr>
        <w:t>% reduction in licensing costs</w:t>
      </w:r>
      <w:r w:rsidR="005C33FB" w:rsidRPr="005C33FB">
        <w:rPr>
          <w:rFonts w:cstheme="minorHAnsi"/>
          <w:sz w:val="20"/>
          <w:szCs w:val="20"/>
        </w:rPr>
        <w:t>.</w:t>
      </w:r>
    </w:p>
    <w:p w14:paraId="74CC5273" w14:textId="110D39CF" w:rsidR="005C33FB" w:rsidRPr="005C33FB" w:rsidRDefault="005C33FB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5C33FB">
        <w:rPr>
          <w:rFonts w:cstheme="minorHAnsi"/>
          <w:sz w:val="20"/>
          <w:szCs w:val="20"/>
        </w:rPr>
        <w:t>Leveraged AWS services such as S3, Code Pipeline, Code Build, and Elastic Beanstalk to optimize continuous integration, deployment, and hosting workflows.</w:t>
      </w:r>
    </w:p>
    <w:p w14:paraId="53692FF5" w14:textId="77777777" w:rsidR="005C33FB" w:rsidRPr="005C33FB" w:rsidRDefault="005C33FB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5C33FB">
        <w:rPr>
          <w:rFonts w:cstheme="minorHAnsi"/>
          <w:sz w:val="20"/>
          <w:szCs w:val="20"/>
        </w:rPr>
        <w:t>Deployed Docker containers to standardize application deployment across diverse environments, improving operational reliability and consistency.</w:t>
      </w:r>
    </w:p>
    <w:p w14:paraId="6FB4EA30" w14:textId="5AFA5E0C" w:rsidR="00E43368" w:rsidRDefault="005D5D91" w:rsidP="00E43368">
      <w:pPr>
        <w:pStyle w:val="NoSpacing"/>
        <w:tabs>
          <w:tab w:val="right" w:pos="10440"/>
        </w:tabs>
        <w:ind w:left="27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Software</w:t>
      </w:r>
      <w:r w:rsidR="00EC4DDE">
        <w:rPr>
          <w:rStyle w:val="Heading3Char"/>
          <w:rFonts w:asciiTheme="minorHAnsi" w:hAnsiTheme="minorHAnsi" w:cstheme="minorHAnsi"/>
          <w:sz w:val="20"/>
          <w:szCs w:val="20"/>
        </w:rPr>
        <w:t xml:space="preserve"> Engineer Co-op</w:t>
      </w:r>
      <w:r w:rsidR="00E43368" w:rsidRPr="00CD4F06">
        <w:rPr>
          <w:rFonts w:cstheme="minorHAnsi"/>
          <w:b/>
          <w:sz w:val="20"/>
          <w:szCs w:val="20"/>
        </w:rPr>
        <w:tab/>
      </w:r>
      <w:r w:rsidR="00EC4DDE">
        <w:rPr>
          <w:rFonts w:cstheme="minorHAnsi"/>
          <w:sz w:val="20"/>
          <w:szCs w:val="20"/>
        </w:rPr>
        <w:t>Aug</w:t>
      </w:r>
      <w:r w:rsidR="00E43368" w:rsidRPr="00CD4F06">
        <w:rPr>
          <w:rFonts w:cstheme="minorHAnsi"/>
          <w:sz w:val="20"/>
          <w:szCs w:val="20"/>
        </w:rPr>
        <w:t xml:space="preserve"> </w:t>
      </w:r>
      <w:r w:rsidR="00EC4DDE">
        <w:rPr>
          <w:rFonts w:cstheme="minorHAnsi"/>
          <w:sz w:val="20"/>
          <w:szCs w:val="20"/>
        </w:rPr>
        <w:t>2023</w:t>
      </w:r>
      <w:r w:rsidR="00500AA1">
        <w:rPr>
          <w:rFonts w:cstheme="minorHAnsi"/>
          <w:sz w:val="20"/>
          <w:szCs w:val="20"/>
        </w:rPr>
        <w:t xml:space="preserve"> - </w:t>
      </w:r>
      <w:r w:rsidR="00EC4DDE">
        <w:rPr>
          <w:rFonts w:cstheme="minorHAnsi"/>
          <w:sz w:val="20"/>
          <w:szCs w:val="20"/>
        </w:rPr>
        <w:t>Dec</w:t>
      </w:r>
      <w:r w:rsidR="00E43368" w:rsidRPr="00CD4F06">
        <w:rPr>
          <w:rFonts w:cstheme="minorHAnsi"/>
          <w:sz w:val="20"/>
          <w:szCs w:val="20"/>
        </w:rPr>
        <w:t xml:space="preserve"> </w:t>
      </w:r>
      <w:r w:rsidR="00EC4DDE">
        <w:rPr>
          <w:rFonts w:cstheme="minorHAnsi"/>
          <w:sz w:val="20"/>
          <w:szCs w:val="20"/>
        </w:rPr>
        <w:t>2023</w:t>
      </w:r>
      <w:r w:rsidR="00E43368" w:rsidRPr="00CD4F06">
        <w:rPr>
          <w:rFonts w:cstheme="minorHAnsi"/>
          <w:sz w:val="20"/>
          <w:szCs w:val="20"/>
        </w:rPr>
        <w:br/>
      </w:r>
      <w:r w:rsidR="00FE00E4">
        <w:rPr>
          <w:rFonts w:cstheme="minorHAnsi"/>
          <w:i/>
          <w:sz w:val="20"/>
          <w:szCs w:val="20"/>
        </w:rPr>
        <w:t>KLH Engineers</w:t>
      </w:r>
      <w:r w:rsidR="00E43368" w:rsidRPr="00CD4F06">
        <w:rPr>
          <w:rFonts w:cstheme="minorHAnsi"/>
          <w:i/>
          <w:sz w:val="20"/>
          <w:szCs w:val="20"/>
        </w:rPr>
        <w:t xml:space="preserve">, </w:t>
      </w:r>
      <w:r w:rsidR="00FE00E4">
        <w:rPr>
          <w:rFonts w:cstheme="minorHAnsi"/>
          <w:i/>
          <w:sz w:val="20"/>
          <w:szCs w:val="20"/>
        </w:rPr>
        <w:t>Fort Thomas</w:t>
      </w:r>
      <w:r w:rsidR="00E43368" w:rsidRPr="00CD4F06">
        <w:rPr>
          <w:rFonts w:cstheme="minorHAnsi"/>
          <w:i/>
          <w:sz w:val="20"/>
          <w:szCs w:val="20"/>
        </w:rPr>
        <w:t xml:space="preserve">, </w:t>
      </w:r>
      <w:r w:rsidR="00FE00E4">
        <w:rPr>
          <w:rFonts w:cstheme="minorHAnsi"/>
          <w:i/>
          <w:sz w:val="20"/>
          <w:szCs w:val="20"/>
        </w:rPr>
        <w:t>KY</w:t>
      </w:r>
    </w:p>
    <w:p w14:paraId="347FC8E0" w14:textId="77777777" w:rsidR="00FE00E4" w:rsidRDefault="00FE00E4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FE00E4">
        <w:rPr>
          <w:rFonts w:cstheme="minorHAnsi"/>
          <w:sz w:val="20"/>
          <w:szCs w:val="20"/>
        </w:rPr>
        <w:t>Applied advanced time series forecasting techniques using SARIMAX, Prophet, XGBoost, LGBM, NBEATS, LSTMs, and Neural Prophet to tackle complex forecasting challenges.</w:t>
      </w:r>
    </w:p>
    <w:p w14:paraId="50599C8D" w14:textId="7ECF932B" w:rsidR="00FE00E4" w:rsidRDefault="00FE00E4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FE00E4">
        <w:rPr>
          <w:rFonts w:cstheme="minorHAnsi"/>
          <w:sz w:val="20"/>
          <w:szCs w:val="20"/>
        </w:rPr>
        <w:t xml:space="preserve">Proficient in natural language processing, specializing in text classification with deep learning models such as LSTMs, GRUs, and Transformers. Integrated these models with </w:t>
      </w:r>
      <w:r w:rsidR="003F1E25">
        <w:rPr>
          <w:rFonts w:cstheme="minorHAnsi"/>
          <w:sz w:val="20"/>
          <w:szCs w:val="20"/>
        </w:rPr>
        <w:t>business application</w:t>
      </w:r>
      <w:r w:rsidRPr="00FE00E4">
        <w:rPr>
          <w:rFonts w:cstheme="minorHAnsi"/>
          <w:sz w:val="20"/>
          <w:szCs w:val="20"/>
        </w:rPr>
        <w:t xml:space="preserve"> through Flask RESTful APIs, leading to a 70% reduction in manual workload.</w:t>
      </w:r>
    </w:p>
    <w:p w14:paraId="353EB95B" w14:textId="77777777" w:rsidR="00117FC5" w:rsidRDefault="00117FC5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117FC5">
        <w:rPr>
          <w:rFonts w:cstheme="minorHAnsi"/>
          <w:sz w:val="20"/>
          <w:szCs w:val="20"/>
        </w:rPr>
        <w:t>Utilized Prodigy AI to improve data collection and labeling efficiency by 40%, resulting in a 50% faster annotation process and ensuring 99% data accuracy, contributing to high-quality datasets for robust model training and analysis.</w:t>
      </w:r>
    </w:p>
    <w:p w14:paraId="748CE652" w14:textId="319827E1" w:rsidR="00FE00E4" w:rsidRDefault="000F10D4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orked</w:t>
      </w:r>
      <w:r w:rsidRPr="000F10D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on</w:t>
      </w:r>
      <w:r w:rsidRPr="000F10D4">
        <w:rPr>
          <w:rFonts w:cstheme="minorHAnsi"/>
          <w:sz w:val="20"/>
          <w:szCs w:val="20"/>
        </w:rPr>
        <w:t xml:space="preserve"> the development of a Mask R-CNN model for 2D object detection, significantly enhancing the organization’s capabilities in computer vision applications.</w:t>
      </w:r>
    </w:p>
    <w:p w14:paraId="013D701D" w14:textId="489B4645" w:rsidR="000F10D4" w:rsidRDefault="000F10D4" w:rsidP="000F10D4">
      <w:pPr>
        <w:pStyle w:val="NoSpacing"/>
        <w:tabs>
          <w:tab w:val="right" w:pos="10440"/>
        </w:tabs>
        <w:ind w:left="27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Full Stack Java Developer</w:t>
      </w:r>
      <w:r w:rsidRPr="00CD4F06">
        <w:rPr>
          <w:rFonts w:cstheme="minorHAnsi"/>
          <w:b/>
          <w:sz w:val="20"/>
          <w:szCs w:val="20"/>
        </w:rPr>
        <w:tab/>
      </w:r>
      <w:r>
        <w:rPr>
          <w:rFonts w:cstheme="minorHAnsi"/>
          <w:sz w:val="20"/>
          <w:szCs w:val="20"/>
        </w:rPr>
        <w:t>Nov</w:t>
      </w:r>
      <w:r w:rsidRPr="00CD4F06">
        <w:rPr>
          <w:rFonts w:cstheme="minorHAnsi"/>
          <w:sz w:val="20"/>
          <w:szCs w:val="20"/>
        </w:rPr>
        <w:t xml:space="preserve"> </w:t>
      </w:r>
      <w:r w:rsidR="003D0556">
        <w:rPr>
          <w:rFonts w:cstheme="minorHAnsi"/>
          <w:sz w:val="20"/>
          <w:szCs w:val="20"/>
        </w:rPr>
        <w:t>2020</w:t>
      </w:r>
      <w:r w:rsidR="00022917">
        <w:rPr>
          <w:rFonts w:cstheme="minorHAnsi"/>
          <w:sz w:val="20"/>
          <w:szCs w:val="20"/>
        </w:rPr>
        <w:t xml:space="preserve"> </w:t>
      </w:r>
      <w:r w:rsidR="003D0556">
        <w:rPr>
          <w:rFonts w:cstheme="minorHAnsi"/>
          <w:sz w:val="20"/>
          <w:szCs w:val="20"/>
        </w:rPr>
        <w:t>-</w:t>
      </w:r>
      <w:r w:rsidR="00500AA1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Jul</w:t>
      </w:r>
      <w:r w:rsidRPr="00CD4F06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2022</w:t>
      </w:r>
      <w:r w:rsidRPr="00CD4F06">
        <w:rPr>
          <w:rFonts w:cstheme="minorHAnsi"/>
          <w:sz w:val="20"/>
          <w:szCs w:val="20"/>
        </w:rPr>
        <w:br/>
      </w:r>
      <w:r>
        <w:rPr>
          <w:rFonts w:cstheme="minorHAnsi"/>
          <w:i/>
          <w:sz w:val="20"/>
          <w:szCs w:val="20"/>
        </w:rPr>
        <w:t>Tata Consultancy Services</w:t>
      </w:r>
      <w:r w:rsidR="005326E1">
        <w:rPr>
          <w:rFonts w:cstheme="minorHAnsi"/>
          <w:i/>
          <w:sz w:val="20"/>
          <w:szCs w:val="20"/>
        </w:rPr>
        <w:t xml:space="preserve"> /</w:t>
      </w:r>
      <w:r w:rsidR="00851D11">
        <w:rPr>
          <w:rFonts w:cstheme="minorHAnsi"/>
          <w:i/>
          <w:sz w:val="20"/>
          <w:szCs w:val="20"/>
        </w:rPr>
        <w:t xml:space="preserve"> </w:t>
      </w:r>
      <w:r w:rsidR="00AB0F75">
        <w:rPr>
          <w:rFonts w:cstheme="minorHAnsi"/>
          <w:i/>
          <w:sz w:val="20"/>
          <w:szCs w:val="20"/>
        </w:rPr>
        <w:t>Citi</w:t>
      </w:r>
      <w:r w:rsidR="00C37F53">
        <w:rPr>
          <w:rFonts w:cstheme="minorHAnsi"/>
          <w:i/>
          <w:sz w:val="20"/>
          <w:szCs w:val="20"/>
        </w:rPr>
        <w:t>b</w:t>
      </w:r>
      <w:r w:rsidR="00AB0F75">
        <w:rPr>
          <w:rFonts w:cstheme="minorHAnsi"/>
          <w:i/>
          <w:sz w:val="20"/>
          <w:szCs w:val="20"/>
        </w:rPr>
        <w:t>anamex</w:t>
      </w:r>
      <w:r w:rsidR="00851D11">
        <w:rPr>
          <w:rFonts w:cstheme="minorHAnsi"/>
          <w:i/>
          <w:sz w:val="20"/>
          <w:szCs w:val="20"/>
        </w:rPr>
        <w:t>, Remote</w:t>
      </w:r>
      <w:r w:rsidRPr="00CD4F06">
        <w:rPr>
          <w:rFonts w:cstheme="minorHAnsi"/>
          <w:i/>
          <w:sz w:val="20"/>
          <w:szCs w:val="20"/>
        </w:rPr>
        <w:t xml:space="preserve"> </w:t>
      </w:r>
    </w:p>
    <w:p w14:paraId="2C50E0F5" w14:textId="77777777" w:rsidR="00923D74" w:rsidRDefault="00923D74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923D74">
        <w:rPr>
          <w:rFonts w:cstheme="minorHAnsi"/>
          <w:sz w:val="20"/>
          <w:szCs w:val="20"/>
        </w:rPr>
        <w:t>Built and maintained Java-based dashboards using Spring Boot to onboard KPIs, boosting operational efficiency by 25% and enhancing the front-end with HTML, JavaScript, and CSS.</w:t>
      </w:r>
    </w:p>
    <w:p w14:paraId="20CD6ED5" w14:textId="2F6AB93B" w:rsidR="00A302AF" w:rsidRPr="000F10D4" w:rsidRDefault="00A302AF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0A343A">
        <w:rPr>
          <w:rFonts w:cstheme="minorHAnsi"/>
          <w:sz w:val="20"/>
          <w:szCs w:val="20"/>
        </w:rPr>
        <w:t>Streamlined data interactions between Spring Boot and MongoDB via Spring Data MongoDB, ensuring seamless data access and optimizing operational efficiency.</w:t>
      </w:r>
    </w:p>
    <w:p w14:paraId="0421B514" w14:textId="77777777" w:rsidR="00A302AF" w:rsidRDefault="00A302AF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0A343A">
        <w:rPr>
          <w:rFonts w:cstheme="minorHAnsi"/>
          <w:sz w:val="20"/>
          <w:szCs w:val="20"/>
        </w:rPr>
        <w:t>Optimized Spring Boot application integration with external systems using their RESTful APIs, reducing troubleshooting time for the monitoring team by 80%.</w:t>
      </w:r>
    </w:p>
    <w:p w14:paraId="1C2C6F9F" w14:textId="77777777" w:rsidR="00A302AF" w:rsidRPr="0057717B" w:rsidRDefault="00A302AF" w:rsidP="00EE414F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57717B">
        <w:rPr>
          <w:rFonts w:cstheme="minorHAnsi"/>
          <w:sz w:val="20"/>
          <w:szCs w:val="20"/>
        </w:rPr>
        <w:t xml:space="preserve">Automated server troubleshooting to handle unusual </w:t>
      </w:r>
      <w:r>
        <w:rPr>
          <w:rFonts w:cstheme="minorHAnsi"/>
          <w:sz w:val="20"/>
          <w:szCs w:val="20"/>
        </w:rPr>
        <w:t>activity</w:t>
      </w:r>
      <w:r w:rsidRPr="0057717B">
        <w:rPr>
          <w:rFonts w:cstheme="minorHAnsi"/>
          <w:sz w:val="20"/>
          <w:szCs w:val="20"/>
        </w:rPr>
        <w:t xml:space="preserve"> by integrating AppDynamics</w:t>
      </w:r>
      <w:r>
        <w:rPr>
          <w:rFonts w:cstheme="minorHAnsi"/>
          <w:sz w:val="20"/>
          <w:szCs w:val="20"/>
        </w:rPr>
        <w:t xml:space="preserve"> and Splunk</w:t>
      </w:r>
      <w:r w:rsidRPr="0057717B">
        <w:rPr>
          <w:rFonts w:cstheme="minorHAnsi"/>
          <w:sz w:val="20"/>
          <w:szCs w:val="20"/>
        </w:rPr>
        <w:t xml:space="preserve"> data via REST APIs, reducing manual troubleshooting time by 70%.</w:t>
      </w:r>
    </w:p>
    <w:p w14:paraId="7B386E29" w14:textId="3EE72669" w:rsidR="00E2021D" w:rsidRPr="00E2021D" w:rsidRDefault="00E2021D" w:rsidP="00E2021D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rFonts w:cstheme="minorHAnsi"/>
          <w:sz w:val="20"/>
          <w:szCs w:val="20"/>
        </w:rPr>
      </w:pPr>
      <w:r w:rsidRPr="00E2021D">
        <w:rPr>
          <w:rFonts w:cstheme="minorHAnsi"/>
          <w:sz w:val="20"/>
          <w:szCs w:val="20"/>
        </w:rPr>
        <w:t>Collaborated with cross-functional teams to gather requirements, provide technical guidance, and ensure timely delivery of project deliverables, resulting in a 20% improvement in delivery timelines and project success rates.</w:t>
      </w:r>
    </w:p>
    <w:p w14:paraId="26A671A7" w14:textId="254C4D26" w:rsidR="00C76C79" w:rsidRPr="007D1299" w:rsidRDefault="0050054B" w:rsidP="007D1299">
      <w:pPr>
        <w:pBdr>
          <w:bottom w:val="single" w:sz="6" w:space="1" w:color="auto"/>
        </w:pBdr>
        <w:tabs>
          <w:tab w:val="right" w:pos="10440"/>
        </w:tabs>
        <w:spacing w:after="0" w:line="240" w:lineRule="auto"/>
        <w:jc w:val="both"/>
        <w:rPr>
          <w:rStyle w:val="Heading2Char"/>
          <w:rFonts w:asciiTheme="minorHAnsi" w:hAnsiTheme="minorHAnsi" w:cstheme="minorHAnsi"/>
          <w:sz w:val="20"/>
          <w:szCs w:val="20"/>
        </w:rPr>
      </w:pPr>
      <w:r w:rsidRPr="007D1299">
        <w:rPr>
          <w:rStyle w:val="Heading2Char"/>
          <w:rFonts w:asciiTheme="minorHAnsi" w:hAnsiTheme="minorHAnsi" w:cstheme="minorHAnsi"/>
          <w:sz w:val="20"/>
          <w:szCs w:val="20"/>
        </w:rPr>
        <w:t>EDUCATION</w:t>
      </w:r>
    </w:p>
    <w:p w14:paraId="0C521317" w14:textId="6A3491E1" w:rsidR="0050054B" w:rsidRPr="00CD4F06" w:rsidRDefault="00C76C79" w:rsidP="00C76C79">
      <w:pPr>
        <w:pStyle w:val="NoSpacing"/>
        <w:tabs>
          <w:tab w:val="right" w:pos="10440"/>
        </w:tabs>
        <w:ind w:left="270" w:hanging="450"/>
        <w:rPr>
          <w:rFonts w:cstheme="minorHAnsi"/>
          <w:sz w:val="20"/>
          <w:szCs w:val="20"/>
        </w:rPr>
      </w:pP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ab/>
      </w:r>
      <w:r w:rsidR="007F65ED">
        <w:rPr>
          <w:rStyle w:val="Heading3Char"/>
          <w:rFonts w:asciiTheme="minorHAnsi" w:hAnsiTheme="minorHAnsi" w:cstheme="minorHAnsi"/>
          <w:sz w:val="20"/>
          <w:szCs w:val="20"/>
        </w:rPr>
        <w:t>Master of Engineering</w:t>
      </w:r>
      <w:r w:rsidR="004D4DA5" w:rsidRPr="00CD4F06">
        <w:rPr>
          <w:rStyle w:val="Heading3Char"/>
          <w:rFonts w:asciiTheme="minorHAnsi" w:hAnsiTheme="minorHAnsi" w:cstheme="minorHAnsi"/>
          <w:sz w:val="20"/>
          <w:szCs w:val="20"/>
        </w:rPr>
        <w:t xml:space="preserve">, </w:t>
      </w:r>
      <w:r w:rsidR="007F65ED">
        <w:rPr>
          <w:rStyle w:val="Heading3Char"/>
          <w:rFonts w:asciiTheme="minorHAnsi" w:hAnsiTheme="minorHAnsi" w:cstheme="minorHAnsi"/>
          <w:sz w:val="20"/>
          <w:szCs w:val="20"/>
        </w:rPr>
        <w:t>Artificial Intelligence</w:t>
      </w:r>
      <w:r w:rsidR="0050054B" w:rsidRPr="00CD4F06">
        <w:rPr>
          <w:rFonts w:cstheme="minorHAnsi"/>
          <w:b/>
          <w:sz w:val="20"/>
          <w:szCs w:val="20"/>
        </w:rPr>
        <w:tab/>
      </w:r>
      <w:r w:rsidR="005342F1" w:rsidRPr="00CD4F06">
        <w:rPr>
          <w:rFonts w:cstheme="minorHAnsi"/>
          <w:sz w:val="20"/>
          <w:szCs w:val="20"/>
        </w:rPr>
        <w:t xml:space="preserve"> </w:t>
      </w:r>
      <w:r w:rsidR="007F65ED">
        <w:rPr>
          <w:rFonts w:cstheme="minorHAnsi"/>
          <w:sz w:val="20"/>
          <w:szCs w:val="20"/>
        </w:rPr>
        <w:t>Aug 2022</w:t>
      </w:r>
      <w:r w:rsidR="00022917">
        <w:rPr>
          <w:rFonts w:cstheme="minorHAnsi"/>
          <w:sz w:val="20"/>
          <w:szCs w:val="20"/>
        </w:rPr>
        <w:t xml:space="preserve"> </w:t>
      </w:r>
      <w:r w:rsidR="00500AA1">
        <w:rPr>
          <w:rFonts w:cstheme="minorHAnsi"/>
          <w:sz w:val="20"/>
          <w:szCs w:val="20"/>
        </w:rPr>
        <w:t xml:space="preserve">- </w:t>
      </w:r>
      <w:r w:rsidR="007F65ED">
        <w:rPr>
          <w:rFonts w:cstheme="minorHAnsi"/>
          <w:sz w:val="20"/>
          <w:szCs w:val="20"/>
        </w:rPr>
        <w:t>Dec 2023</w:t>
      </w:r>
    </w:p>
    <w:p w14:paraId="43B30EEE" w14:textId="531EB1AE" w:rsidR="004D4DA5" w:rsidRPr="00CD4F06" w:rsidRDefault="0050054B" w:rsidP="00C76C79">
      <w:pPr>
        <w:pStyle w:val="NoSpacing"/>
        <w:tabs>
          <w:tab w:val="right" w:pos="10440"/>
        </w:tabs>
        <w:ind w:left="270" w:hanging="450"/>
        <w:rPr>
          <w:rFonts w:cstheme="minorHAnsi"/>
          <w:sz w:val="20"/>
          <w:szCs w:val="20"/>
        </w:rPr>
      </w:pPr>
      <w:r w:rsidRPr="00CD4F06">
        <w:rPr>
          <w:rFonts w:cstheme="minorHAnsi"/>
          <w:b/>
          <w:sz w:val="20"/>
          <w:szCs w:val="20"/>
        </w:rPr>
        <w:tab/>
      </w:r>
      <w:r w:rsidR="004D4DA5" w:rsidRPr="00CD4F06">
        <w:rPr>
          <w:rFonts w:cstheme="minorHAnsi"/>
          <w:i/>
          <w:sz w:val="20"/>
          <w:szCs w:val="20"/>
        </w:rPr>
        <w:t xml:space="preserve">University </w:t>
      </w:r>
      <w:r w:rsidR="004B52A3" w:rsidRPr="00CD4F06">
        <w:rPr>
          <w:rFonts w:cstheme="minorHAnsi"/>
          <w:i/>
          <w:sz w:val="20"/>
          <w:szCs w:val="20"/>
        </w:rPr>
        <w:t xml:space="preserve">of Cincinnati, Cincinnati, OH </w:t>
      </w:r>
      <w:r w:rsidR="0047517D">
        <w:rPr>
          <w:rFonts w:cstheme="minorHAnsi"/>
          <w:i/>
          <w:sz w:val="20"/>
          <w:szCs w:val="20"/>
        </w:rPr>
        <w:t xml:space="preserve">- </w:t>
      </w:r>
      <w:r w:rsidR="0047517D" w:rsidRPr="0047517D">
        <w:rPr>
          <w:rFonts w:cstheme="minorHAnsi"/>
          <w:i/>
          <w:sz w:val="20"/>
          <w:szCs w:val="20"/>
        </w:rPr>
        <w:t>GPA:  3.9/4.0</w:t>
      </w:r>
    </w:p>
    <w:p w14:paraId="7AC78BCF" w14:textId="1D052A4D" w:rsidR="007F65ED" w:rsidRPr="00CD4F06" w:rsidRDefault="007F65ED" w:rsidP="007F65ED">
      <w:pPr>
        <w:pStyle w:val="NoSpacing"/>
        <w:tabs>
          <w:tab w:val="right" w:pos="10440"/>
        </w:tabs>
        <w:ind w:left="270" w:hanging="45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 xml:space="preserve">          Bachelor of Technology</w:t>
      </w:r>
      <w:r w:rsidRPr="00CD4F06">
        <w:rPr>
          <w:rStyle w:val="Heading3Char"/>
          <w:rFonts w:asciiTheme="minorHAnsi" w:hAnsiTheme="minorHAnsi" w:cstheme="minorHAnsi"/>
          <w:sz w:val="20"/>
          <w:szCs w:val="20"/>
        </w:rPr>
        <w:t xml:space="preserve">, </w:t>
      </w:r>
      <w:r>
        <w:rPr>
          <w:rStyle w:val="Heading3Char"/>
          <w:rFonts w:asciiTheme="minorHAnsi" w:hAnsiTheme="minorHAnsi" w:cstheme="minorHAnsi"/>
          <w:sz w:val="20"/>
          <w:szCs w:val="20"/>
        </w:rPr>
        <w:t>Electronics and Communication Engineering</w:t>
      </w:r>
      <w:r w:rsidRPr="00CD4F06">
        <w:rPr>
          <w:rFonts w:cstheme="minorHAnsi"/>
          <w:b/>
          <w:sz w:val="20"/>
          <w:szCs w:val="20"/>
        </w:rPr>
        <w:tab/>
      </w:r>
      <w:r w:rsidRPr="00CD4F06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Aug 2016</w:t>
      </w:r>
      <w:r w:rsidR="00022917">
        <w:rPr>
          <w:rFonts w:cstheme="minorHAnsi"/>
          <w:sz w:val="20"/>
          <w:szCs w:val="20"/>
        </w:rPr>
        <w:t xml:space="preserve"> </w:t>
      </w:r>
      <w:r w:rsidR="00500AA1">
        <w:rPr>
          <w:rFonts w:cstheme="minorHAnsi"/>
          <w:sz w:val="20"/>
          <w:szCs w:val="20"/>
        </w:rPr>
        <w:t xml:space="preserve">- </w:t>
      </w:r>
      <w:r>
        <w:rPr>
          <w:rFonts w:cstheme="minorHAnsi"/>
          <w:sz w:val="20"/>
          <w:szCs w:val="20"/>
        </w:rPr>
        <w:t>Oct 2020</w:t>
      </w:r>
    </w:p>
    <w:p w14:paraId="544B7FD4" w14:textId="5D0D64E5" w:rsidR="007F65ED" w:rsidRPr="00CD4F06" w:rsidRDefault="007F65ED" w:rsidP="007F65ED">
      <w:pPr>
        <w:pStyle w:val="NoSpacing"/>
        <w:tabs>
          <w:tab w:val="right" w:pos="10440"/>
        </w:tabs>
        <w:ind w:left="270" w:hanging="450"/>
        <w:rPr>
          <w:rFonts w:cstheme="minorHAnsi"/>
          <w:sz w:val="20"/>
          <w:szCs w:val="20"/>
        </w:rPr>
      </w:pPr>
      <w:r w:rsidRPr="00CD4F06">
        <w:rPr>
          <w:rFonts w:cstheme="minorHAnsi"/>
          <w:b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 xml:space="preserve">Vardhaman College of Engineering, </w:t>
      </w:r>
      <w:r w:rsidR="004868BB">
        <w:rPr>
          <w:rFonts w:cstheme="minorHAnsi"/>
          <w:i/>
          <w:sz w:val="20"/>
          <w:szCs w:val="20"/>
        </w:rPr>
        <w:t>Hyderabad</w:t>
      </w:r>
      <w:r w:rsidR="004868BB" w:rsidRPr="0047517D">
        <w:t xml:space="preserve"> </w:t>
      </w:r>
      <w:r w:rsidR="004868BB">
        <w:t>-</w:t>
      </w:r>
      <w:r w:rsidR="0047517D">
        <w:t xml:space="preserve"> </w:t>
      </w:r>
      <w:r w:rsidR="0047517D" w:rsidRPr="0047517D">
        <w:rPr>
          <w:rFonts w:cstheme="minorHAnsi"/>
          <w:i/>
          <w:sz w:val="20"/>
          <w:szCs w:val="20"/>
        </w:rPr>
        <w:t>GPA:  9.2/10.0</w:t>
      </w:r>
    </w:p>
    <w:p w14:paraId="5413499D" w14:textId="55576887" w:rsidR="00AC0159" w:rsidRPr="00CD4F06" w:rsidRDefault="00093E94" w:rsidP="006C3B4C">
      <w:pPr>
        <w:pStyle w:val="Heading2"/>
        <w:pBdr>
          <w:bottom w:val="single" w:sz="6" w:space="1" w:color="auto"/>
        </w:pBdr>
        <w:ind w:hanging="27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KILLS</w:t>
      </w:r>
    </w:p>
    <w:p w14:paraId="0FB749D2" w14:textId="77777777" w:rsidR="006D4F99" w:rsidRPr="00CD4F06" w:rsidRDefault="006D4F99" w:rsidP="006D4F99">
      <w:pPr>
        <w:pStyle w:val="NoSpacing"/>
        <w:ind w:firstLine="270"/>
        <w:rPr>
          <w:rFonts w:cstheme="minorHAnsi"/>
          <w:b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Programming Languages:</w:t>
      </w:r>
      <w:r w:rsidRPr="00CD4F06">
        <w:rPr>
          <w:rFonts w:cstheme="minorHAnsi"/>
          <w:b/>
          <w:sz w:val="20"/>
          <w:szCs w:val="20"/>
        </w:rPr>
        <w:t xml:space="preserve"> </w:t>
      </w:r>
      <w:r w:rsidRPr="00AF3B7C">
        <w:rPr>
          <w:rFonts w:cstheme="minorHAnsi"/>
          <w:sz w:val="20"/>
          <w:szCs w:val="20"/>
        </w:rPr>
        <w:t>Java, Python,</w:t>
      </w:r>
      <w:r>
        <w:rPr>
          <w:rFonts w:cstheme="minorHAnsi"/>
          <w:sz w:val="20"/>
          <w:szCs w:val="20"/>
        </w:rPr>
        <w:t xml:space="preserve"> C Programming,</w:t>
      </w:r>
      <w:r w:rsidRPr="00AF3B7C">
        <w:rPr>
          <w:rFonts w:cstheme="minorHAnsi"/>
          <w:sz w:val="20"/>
          <w:szCs w:val="20"/>
        </w:rPr>
        <w:t xml:space="preserve"> HTML, JavaScript</w:t>
      </w:r>
      <w:r>
        <w:rPr>
          <w:rFonts w:cstheme="minorHAnsi"/>
          <w:sz w:val="20"/>
          <w:szCs w:val="20"/>
        </w:rPr>
        <w:t>, TypeScript</w:t>
      </w:r>
      <w:r w:rsidRPr="00AF3B7C">
        <w:rPr>
          <w:rFonts w:cstheme="minorHAnsi"/>
          <w:sz w:val="20"/>
          <w:szCs w:val="20"/>
        </w:rPr>
        <w:t>, SQL, Shell Scripting</w:t>
      </w:r>
      <w:r>
        <w:rPr>
          <w:rFonts w:cstheme="minorHAnsi"/>
          <w:sz w:val="20"/>
          <w:szCs w:val="20"/>
        </w:rPr>
        <w:t>, MATLAB</w:t>
      </w:r>
    </w:p>
    <w:p w14:paraId="0597AC6C" w14:textId="77777777" w:rsidR="006D4F99" w:rsidRDefault="006D4F99" w:rsidP="006D4F99">
      <w:pPr>
        <w:pStyle w:val="NoSpacing"/>
        <w:ind w:left="27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Frameworks/Methodologies</w:t>
      </w:r>
      <w:r w:rsidRPr="00CD4F06">
        <w:rPr>
          <w:rFonts w:cstheme="minorHAnsi"/>
          <w:b/>
          <w:sz w:val="20"/>
          <w:szCs w:val="20"/>
        </w:rPr>
        <w:t>:</w:t>
      </w:r>
      <w:r w:rsidRPr="00CD4F06">
        <w:rPr>
          <w:rFonts w:cstheme="minorHAnsi"/>
          <w:sz w:val="20"/>
          <w:szCs w:val="20"/>
        </w:rPr>
        <w:t xml:space="preserve"> </w:t>
      </w:r>
      <w:r w:rsidRPr="00AF3B7C">
        <w:rPr>
          <w:rFonts w:cstheme="minorHAnsi"/>
          <w:sz w:val="20"/>
          <w:szCs w:val="20"/>
        </w:rPr>
        <w:t xml:space="preserve">Spring Boot, Spring (Core, MVC), </w:t>
      </w:r>
      <w:r>
        <w:rPr>
          <w:rFonts w:cstheme="minorHAnsi"/>
          <w:sz w:val="20"/>
          <w:szCs w:val="20"/>
        </w:rPr>
        <w:t xml:space="preserve">Spring Security, </w:t>
      </w:r>
      <w:r w:rsidRPr="00AF3B7C">
        <w:rPr>
          <w:rFonts w:cstheme="minorHAnsi"/>
          <w:sz w:val="20"/>
          <w:szCs w:val="20"/>
        </w:rPr>
        <w:t>Flask</w:t>
      </w:r>
      <w:r>
        <w:rPr>
          <w:rFonts w:cstheme="minorHAnsi"/>
          <w:sz w:val="20"/>
          <w:szCs w:val="20"/>
        </w:rPr>
        <w:t>,</w:t>
      </w:r>
      <w:r w:rsidRPr="006848EA">
        <w:rPr>
          <w:rFonts w:cstheme="minorHAnsi"/>
          <w:sz w:val="20"/>
          <w:szCs w:val="20"/>
        </w:rPr>
        <w:t xml:space="preserve"> </w:t>
      </w:r>
      <w:r w:rsidRPr="00AF3B7C">
        <w:rPr>
          <w:rFonts w:cstheme="minorHAnsi"/>
          <w:sz w:val="20"/>
          <w:szCs w:val="20"/>
        </w:rPr>
        <w:t>JDBC</w:t>
      </w:r>
      <w:r>
        <w:rPr>
          <w:rFonts w:cstheme="minorHAnsi"/>
          <w:sz w:val="20"/>
          <w:szCs w:val="20"/>
        </w:rPr>
        <w:t>, Angular,</w:t>
      </w:r>
      <w:r w:rsidRPr="00AF3B7C">
        <w:rPr>
          <w:rFonts w:cstheme="minorHAnsi"/>
          <w:sz w:val="20"/>
          <w:szCs w:val="20"/>
        </w:rPr>
        <w:t xml:space="preserve"> Hibernate, Spring Data</w:t>
      </w:r>
      <w:r>
        <w:rPr>
          <w:rFonts w:cstheme="minorHAnsi"/>
          <w:sz w:val="20"/>
          <w:szCs w:val="20"/>
        </w:rPr>
        <w:t xml:space="preserve"> MongoDB, Spring Data JPA</w:t>
      </w:r>
      <w:r w:rsidRPr="00AF3B7C">
        <w:rPr>
          <w:rFonts w:cstheme="minorHAnsi"/>
          <w:sz w:val="20"/>
          <w:szCs w:val="20"/>
        </w:rPr>
        <w:t>, Agile/Scrum,</w:t>
      </w:r>
      <w:r>
        <w:rPr>
          <w:rFonts w:cstheme="minorHAnsi"/>
          <w:sz w:val="20"/>
          <w:szCs w:val="20"/>
        </w:rPr>
        <w:t xml:space="preserve"> SDLC, Drools</w:t>
      </w:r>
    </w:p>
    <w:p w14:paraId="26BE6861" w14:textId="77777777" w:rsidR="006D4F99" w:rsidRPr="00AF3B7C" w:rsidRDefault="006D4F99" w:rsidP="006D4F99">
      <w:pPr>
        <w:pStyle w:val="NoSpacing"/>
        <w:ind w:firstLine="27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Databases</w:t>
      </w:r>
      <w:r w:rsidRPr="00AF3B7C">
        <w:rPr>
          <w:b/>
        </w:rPr>
        <w:t>:</w:t>
      </w:r>
      <w:r w:rsidRPr="00AF3B7C">
        <w:rPr>
          <w:rFonts w:cstheme="minorHAnsi"/>
          <w:sz w:val="20"/>
          <w:szCs w:val="20"/>
        </w:rPr>
        <w:t xml:space="preserve"> NoSQL (MongoDB), </w:t>
      </w:r>
      <w:r>
        <w:rPr>
          <w:rFonts w:cstheme="minorHAnsi"/>
          <w:sz w:val="20"/>
          <w:szCs w:val="20"/>
        </w:rPr>
        <w:t>Relational Databases</w:t>
      </w:r>
      <w:r w:rsidRPr="00AF3B7C">
        <w:rPr>
          <w:rFonts w:cstheme="minorHAnsi"/>
          <w:sz w:val="20"/>
          <w:szCs w:val="20"/>
        </w:rPr>
        <w:t xml:space="preserve"> (PostgreSQL, MySQL)</w:t>
      </w:r>
    </w:p>
    <w:p w14:paraId="71B70D1A" w14:textId="77777777" w:rsidR="006D4F99" w:rsidRDefault="006D4F99" w:rsidP="006D4F99">
      <w:pPr>
        <w:pStyle w:val="NoSpacing"/>
        <w:ind w:firstLine="27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Development Tools</w:t>
      </w:r>
      <w:r w:rsidRPr="00AF3B7C">
        <w:rPr>
          <w:b/>
        </w:rPr>
        <w:t>:</w:t>
      </w:r>
      <w:r w:rsidRPr="00AF3B7C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Git, BitBucket, GitHub, Jira, Maven, Prodigy AI, JUnit, Splunk, App Dynamics, Postman, Swagger</w:t>
      </w:r>
    </w:p>
    <w:p w14:paraId="167EA3AC" w14:textId="4235D5D0" w:rsidR="006D4F99" w:rsidRDefault="006D4F99" w:rsidP="006D4F99">
      <w:pPr>
        <w:pStyle w:val="NoSpacing"/>
        <w:ind w:firstLine="27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Cloud Technologies</w:t>
      </w:r>
      <w:r w:rsidRPr="00AF3B7C">
        <w:rPr>
          <w:b/>
        </w:rPr>
        <w:t>:</w:t>
      </w:r>
      <w:r w:rsidRPr="00AF3B7C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Docker, Amazon Web Services (EC2, </w:t>
      </w:r>
      <w:r w:rsidRPr="005C33FB">
        <w:rPr>
          <w:rFonts w:cstheme="minorHAnsi"/>
          <w:sz w:val="20"/>
          <w:szCs w:val="20"/>
        </w:rPr>
        <w:t>S3, Code Pipeline, Code Build, Elastic Beanstalk</w:t>
      </w:r>
      <w:r>
        <w:rPr>
          <w:rFonts w:cstheme="minorHAnsi"/>
          <w:sz w:val="20"/>
          <w:szCs w:val="20"/>
        </w:rPr>
        <w:t>, Lambda)</w:t>
      </w:r>
      <w:r w:rsidR="00B52B2C">
        <w:rPr>
          <w:rFonts w:cstheme="minorHAnsi"/>
          <w:sz w:val="20"/>
          <w:szCs w:val="20"/>
        </w:rPr>
        <w:t>, GCP</w:t>
      </w:r>
    </w:p>
    <w:p w14:paraId="1359AF77" w14:textId="77777777" w:rsidR="006D4F99" w:rsidRDefault="006D4F99" w:rsidP="006D4F99">
      <w:pPr>
        <w:pStyle w:val="NoSpacing"/>
        <w:ind w:firstLine="270"/>
        <w:rPr>
          <w:rFonts w:cstheme="minorHAnsi"/>
          <w:sz w:val="20"/>
          <w:szCs w:val="20"/>
        </w:rPr>
      </w:pPr>
      <w:r>
        <w:rPr>
          <w:rStyle w:val="Heading3Char"/>
          <w:rFonts w:asciiTheme="minorHAnsi" w:hAnsiTheme="minorHAnsi" w:cstheme="minorHAnsi"/>
          <w:sz w:val="20"/>
          <w:szCs w:val="20"/>
        </w:rPr>
        <w:t>Libraries</w:t>
      </w:r>
      <w:r w:rsidRPr="00AF3B7C">
        <w:rPr>
          <w:b/>
        </w:rPr>
        <w:t>:</w:t>
      </w:r>
      <w:r w:rsidRPr="00AF3B7C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Statsmodels, PyTorch, </w:t>
      </w:r>
      <w:r w:rsidRPr="00F67537">
        <w:rPr>
          <w:rFonts w:cstheme="minorHAnsi"/>
          <w:sz w:val="20"/>
          <w:szCs w:val="20"/>
        </w:rPr>
        <w:t>Scikit-Learn, TensorFlow</w:t>
      </w:r>
      <w:r>
        <w:rPr>
          <w:rFonts w:cstheme="minorHAnsi"/>
          <w:sz w:val="20"/>
          <w:szCs w:val="20"/>
        </w:rPr>
        <w:t xml:space="preserve">, </w:t>
      </w:r>
      <w:r w:rsidRPr="00F67537">
        <w:rPr>
          <w:rFonts w:cstheme="minorHAnsi"/>
          <w:sz w:val="20"/>
          <w:szCs w:val="20"/>
        </w:rPr>
        <w:t>jQuery, Bootstrap, SQL Alchemy</w:t>
      </w:r>
    </w:p>
    <w:p w14:paraId="24D5BE35" w14:textId="3266FE7B" w:rsidR="004D2865" w:rsidRPr="00CD4F06" w:rsidRDefault="00D76EDD" w:rsidP="00C76C79">
      <w:pPr>
        <w:pStyle w:val="Heading2"/>
        <w:pBdr>
          <w:bottom w:val="single" w:sz="6" w:space="1" w:color="auto"/>
        </w:pBd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ROJECTS</w:t>
      </w:r>
    </w:p>
    <w:p w14:paraId="185E237B" w14:textId="298667AA" w:rsidR="00AE46A7" w:rsidRPr="00AE46A7" w:rsidRDefault="00AE46A7" w:rsidP="00AE46A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0"/>
          <w:szCs w:val="20"/>
        </w:rPr>
      </w:pPr>
      <w:r w:rsidRPr="00AE46A7">
        <w:rPr>
          <w:rFonts w:cstheme="minorHAnsi"/>
          <w:sz w:val="20"/>
          <w:szCs w:val="20"/>
        </w:rPr>
        <w:t>Achieved 9</w:t>
      </w:r>
      <w:r w:rsidR="0059237F">
        <w:rPr>
          <w:rFonts w:cstheme="minorHAnsi"/>
          <w:sz w:val="20"/>
          <w:szCs w:val="20"/>
        </w:rPr>
        <w:t>8</w:t>
      </w:r>
      <w:r w:rsidRPr="00AE46A7">
        <w:rPr>
          <w:rFonts w:cstheme="minorHAnsi"/>
          <w:sz w:val="20"/>
          <w:szCs w:val="20"/>
        </w:rPr>
        <w:t>% accuracy in digit classification on the MNIST dataset using Multilayer Perceptron and ResNet.</w:t>
      </w:r>
    </w:p>
    <w:p w14:paraId="6E83EBBD" w14:textId="525EDA02" w:rsidR="00AE46A7" w:rsidRPr="00AE46A7" w:rsidRDefault="00AE46A7" w:rsidP="00AE46A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eveloped</w:t>
      </w:r>
      <w:r w:rsidRPr="00AE46A7">
        <w:rPr>
          <w:rFonts w:cstheme="minorHAnsi"/>
          <w:sz w:val="20"/>
          <w:szCs w:val="20"/>
        </w:rPr>
        <w:t xml:space="preserve"> image classification models (LeNet, AlexNet, VGG-16, and ResNet) on the CIFAR-10 dataset, attaining 9</w:t>
      </w:r>
      <w:r w:rsidR="0059237F">
        <w:rPr>
          <w:rFonts w:cstheme="minorHAnsi"/>
          <w:sz w:val="20"/>
          <w:szCs w:val="20"/>
        </w:rPr>
        <w:t>1</w:t>
      </w:r>
      <w:r w:rsidRPr="00AE46A7">
        <w:rPr>
          <w:rFonts w:cstheme="minorHAnsi"/>
          <w:sz w:val="20"/>
          <w:szCs w:val="20"/>
        </w:rPr>
        <w:t>% accuracy.</w:t>
      </w:r>
    </w:p>
    <w:p w14:paraId="55F7AB7E" w14:textId="77777777" w:rsidR="00AE46A7" w:rsidRPr="00AE46A7" w:rsidRDefault="00AE46A7" w:rsidP="00AE46A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0"/>
          <w:szCs w:val="20"/>
        </w:rPr>
      </w:pPr>
      <w:r w:rsidRPr="00AE46A7">
        <w:rPr>
          <w:rFonts w:cstheme="minorHAnsi"/>
          <w:sz w:val="20"/>
          <w:szCs w:val="20"/>
        </w:rPr>
        <w:t>Performed sentiment analysis on IMDB movie reviews using RNN with LSTM cells.</w:t>
      </w:r>
    </w:p>
    <w:p w14:paraId="6F438B53" w14:textId="7BE728C3" w:rsidR="00CA0757" w:rsidRPr="00CA0757" w:rsidRDefault="00E144D6" w:rsidP="00AE46A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mplemented</w:t>
      </w:r>
      <w:r w:rsidR="00AE46A7" w:rsidRPr="00AE46A7">
        <w:rPr>
          <w:rFonts w:cstheme="minorHAnsi"/>
          <w:sz w:val="20"/>
          <w:szCs w:val="20"/>
        </w:rPr>
        <w:t xml:space="preserve"> a Generative Adversarial Network (GAN) to generate MNIST handwritten digits.</w:t>
      </w:r>
    </w:p>
    <w:sectPr w:rsidR="00CA0757" w:rsidRPr="00CA0757" w:rsidSect="008A58BD">
      <w:pgSz w:w="12474" w:h="15876" w:code="1"/>
      <w:pgMar w:top="720" w:right="720" w:bottom="720" w:left="720" w:header="431" w:footer="43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4FCF2E" w14:textId="77777777" w:rsidR="00B92FC0" w:rsidRDefault="00B92FC0" w:rsidP="006F3E52">
      <w:pPr>
        <w:spacing w:after="0" w:line="240" w:lineRule="auto"/>
      </w:pPr>
      <w:r>
        <w:separator/>
      </w:r>
    </w:p>
  </w:endnote>
  <w:endnote w:type="continuationSeparator" w:id="0">
    <w:p w14:paraId="160EE592" w14:textId="77777777" w:rsidR="00B92FC0" w:rsidRDefault="00B92FC0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7DA167" w14:textId="77777777" w:rsidR="00B92FC0" w:rsidRDefault="00B92FC0" w:rsidP="006F3E52">
      <w:pPr>
        <w:spacing w:after="0" w:line="240" w:lineRule="auto"/>
      </w:pPr>
      <w:r>
        <w:separator/>
      </w:r>
    </w:p>
  </w:footnote>
  <w:footnote w:type="continuationSeparator" w:id="0">
    <w:p w14:paraId="04F71CC2" w14:textId="77777777" w:rsidR="00B92FC0" w:rsidRDefault="00B92FC0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441FE"/>
    <w:multiLevelType w:val="hybridMultilevel"/>
    <w:tmpl w:val="6704796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40213260">
    <w:abstractNumId w:val="1"/>
  </w:num>
  <w:num w:numId="2" w16cid:durableId="1509326061">
    <w:abstractNumId w:val="7"/>
  </w:num>
  <w:num w:numId="3" w16cid:durableId="169639795">
    <w:abstractNumId w:val="14"/>
  </w:num>
  <w:num w:numId="4" w16cid:durableId="1068310005">
    <w:abstractNumId w:val="4"/>
  </w:num>
  <w:num w:numId="5" w16cid:durableId="971400275">
    <w:abstractNumId w:val="0"/>
  </w:num>
  <w:num w:numId="6" w16cid:durableId="1681395088">
    <w:abstractNumId w:val="12"/>
  </w:num>
  <w:num w:numId="7" w16cid:durableId="731076715">
    <w:abstractNumId w:val="6"/>
  </w:num>
  <w:num w:numId="8" w16cid:durableId="1631550888">
    <w:abstractNumId w:val="13"/>
  </w:num>
  <w:num w:numId="9" w16cid:durableId="1356955300">
    <w:abstractNumId w:val="3"/>
  </w:num>
  <w:num w:numId="10" w16cid:durableId="760220458">
    <w:abstractNumId w:val="11"/>
  </w:num>
  <w:num w:numId="11" w16cid:durableId="339115759">
    <w:abstractNumId w:val="15"/>
  </w:num>
  <w:num w:numId="12" w16cid:durableId="1583293383">
    <w:abstractNumId w:val="10"/>
  </w:num>
  <w:num w:numId="13" w16cid:durableId="1996644275">
    <w:abstractNumId w:val="9"/>
  </w:num>
  <w:num w:numId="14" w16cid:durableId="1309825414">
    <w:abstractNumId w:val="5"/>
  </w:num>
  <w:num w:numId="15" w16cid:durableId="2123767219">
    <w:abstractNumId w:val="8"/>
  </w:num>
  <w:num w:numId="16" w16cid:durableId="21252718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53DF"/>
    <w:rsid w:val="000116E9"/>
    <w:rsid w:val="00014553"/>
    <w:rsid w:val="000210F7"/>
    <w:rsid w:val="000223B0"/>
    <w:rsid w:val="00022917"/>
    <w:rsid w:val="00030AF9"/>
    <w:rsid w:val="0003332F"/>
    <w:rsid w:val="00065EAF"/>
    <w:rsid w:val="00066D23"/>
    <w:rsid w:val="000823B9"/>
    <w:rsid w:val="00084504"/>
    <w:rsid w:val="00093BE2"/>
    <w:rsid w:val="00093E94"/>
    <w:rsid w:val="00094E32"/>
    <w:rsid w:val="000A343A"/>
    <w:rsid w:val="000B630C"/>
    <w:rsid w:val="000C0084"/>
    <w:rsid w:val="000E321D"/>
    <w:rsid w:val="000E6E54"/>
    <w:rsid w:val="000E6FD0"/>
    <w:rsid w:val="000F10D4"/>
    <w:rsid w:val="000F1D30"/>
    <w:rsid w:val="001018B4"/>
    <w:rsid w:val="00103DE6"/>
    <w:rsid w:val="001066C3"/>
    <w:rsid w:val="00111979"/>
    <w:rsid w:val="001141D1"/>
    <w:rsid w:val="00117FC5"/>
    <w:rsid w:val="0014578C"/>
    <w:rsid w:val="00147424"/>
    <w:rsid w:val="001513D4"/>
    <w:rsid w:val="00163156"/>
    <w:rsid w:val="00170822"/>
    <w:rsid w:val="001824F4"/>
    <w:rsid w:val="001C7001"/>
    <w:rsid w:val="001E2904"/>
    <w:rsid w:val="001E4BE2"/>
    <w:rsid w:val="001E4D13"/>
    <w:rsid w:val="001F0432"/>
    <w:rsid w:val="001F056C"/>
    <w:rsid w:val="001F6B8A"/>
    <w:rsid w:val="002002D2"/>
    <w:rsid w:val="00213018"/>
    <w:rsid w:val="002137CB"/>
    <w:rsid w:val="002175D7"/>
    <w:rsid w:val="00231F77"/>
    <w:rsid w:val="0023562A"/>
    <w:rsid w:val="00255329"/>
    <w:rsid w:val="00262F15"/>
    <w:rsid w:val="00282423"/>
    <w:rsid w:val="002A6E15"/>
    <w:rsid w:val="002C091A"/>
    <w:rsid w:val="002C1289"/>
    <w:rsid w:val="002D2DE9"/>
    <w:rsid w:val="002F61B1"/>
    <w:rsid w:val="00307C53"/>
    <w:rsid w:val="00311E38"/>
    <w:rsid w:val="00353C3B"/>
    <w:rsid w:val="0035492C"/>
    <w:rsid w:val="0035733E"/>
    <w:rsid w:val="003647A0"/>
    <w:rsid w:val="00376CF0"/>
    <w:rsid w:val="00384382"/>
    <w:rsid w:val="0039173A"/>
    <w:rsid w:val="00397ECA"/>
    <w:rsid w:val="003A3F35"/>
    <w:rsid w:val="003B072A"/>
    <w:rsid w:val="003B5271"/>
    <w:rsid w:val="003B62B2"/>
    <w:rsid w:val="003C223E"/>
    <w:rsid w:val="003D0556"/>
    <w:rsid w:val="003D4BA2"/>
    <w:rsid w:val="003D516E"/>
    <w:rsid w:val="003E0196"/>
    <w:rsid w:val="003E0549"/>
    <w:rsid w:val="003E457A"/>
    <w:rsid w:val="003E7459"/>
    <w:rsid w:val="003F1E25"/>
    <w:rsid w:val="00400F54"/>
    <w:rsid w:val="00401C5E"/>
    <w:rsid w:val="004204E8"/>
    <w:rsid w:val="0042266D"/>
    <w:rsid w:val="004243B6"/>
    <w:rsid w:val="00431317"/>
    <w:rsid w:val="0043461B"/>
    <w:rsid w:val="00440BB2"/>
    <w:rsid w:val="00444E4E"/>
    <w:rsid w:val="0044552A"/>
    <w:rsid w:val="004732C4"/>
    <w:rsid w:val="0047517D"/>
    <w:rsid w:val="0048336A"/>
    <w:rsid w:val="004868BB"/>
    <w:rsid w:val="0049250A"/>
    <w:rsid w:val="00496312"/>
    <w:rsid w:val="004A052A"/>
    <w:rsid w:val="004A71EA"/>
    <w:rsid w:val="004B0CD3"/>
    <w:rsid w:val="004B30F3"/>
    <w:rsid w:val="004B52A3"/>
    <w:rsid w:val="004C50D6"/>
    <w:rsid w:val="004D2865"/>
    <w:rsid w:val="004D4AFA"/>
    <w:rsid w:val="004D4DA5"/>
    <w:rsid w:val="004D784F"/>
    <w:rsid w:val="004E02BE"/>
    <w:rsid w:val="004E1041"/>
    <w:rsid w:val="004F5B3E"/>
    <w:rsid w:val="0050054B"/>
    <w:rsid w:val="00500AA1"/>
    <w:rsid w:val="00502A9D"/>
    <w:rsid w:val="00517C6A"/>
    <w:rsid w:val="00526911"/>
    <w:rsid w:val="0052799C"/>
    <w:rsid w:val="005320BB"/>
    <w:rsid w:val="005326E1"/>
    <w:rsid w:val="005342F1"/>
    <w:rsid w:val="00536609"/>
    <w:rsid w:val="005511E2"/>
    <w:rsid w:val="0055147F"/>
    <w:rsid w:val="00557760"/>
    <w:rsid w:val="00565F83"/>
    <w:rsid w:val="00566631"/>
    <w:rsid w:val="00566A21"/>
    <w:rsid w:val="0057360A"/>
    <w:rsid w:val="0057549A"/>
    <w:rsid w:val="0059237F"/>
    <w:rsid w:val="005930BF"/>
    <w:rsid w:val="005B3FA0"/>
    <w:rsid w:val="005C33FB"/>
    <w:rsid w:val="005C6211"/>
    <w:rsid w:val="005C758B"/>
    <w:rsid w:val="005D4410"/>
    <w:rsid w:val="005D5D91"/>
    <w:rsid w:val="005D7ABC"/>
    <w:rsid w:val="005E1087"/>
    <w:rsid w:val="005F015B"/>
    <w:rsid w:val="00613E11"/>
    <w:rsid w:val="00620F14"/>
    <w:rsid w:val="00631F11"/>
    <w:rsid w:val="00633445"/>
    <w:rsid w:val="006347D9"/>
    <w:rsid w:val="006442A0"/>
    <w:rsid w:val="00651021"/>
    <w:rsid w:val="00657D2D"/>
    <w:rsid w:val="00660AAA"/>
    <w:rsid w:val="0068310C"/>
    <w:rsid w:val="006848EA"/>
    <w:rsid w:val="006864AF"/>
    <w:rsid w:val="00692D52"/>
    <w:rsid w:val="00693115"/>
    <w:rsid w:val="00694E54"/>
    <w:rsid w:val="0069769D"/>
    <w:rsid w:val="006A0269"/>
    <w:rsid w:val="006A3069"/>
    <w:rsid w:val="006A716F"/>
    <w:rsid w:val="006A71A9"/>
    <w:rsid w:val="006B6DDE"/>
    <w:rsid w:val="006C3B4C"/>
    <w:rsid w:val="006C4623"/>
    <w:rsid w:val="006D185C"/>
    <w:rsid w:val="006D4F99"/>
    <w:rsid w:val="006D50FC"/>
    <w:rsid w:val="006E10BA"/>
    <w:rsid w:val="006F207E"/>
    <w:rsid w:val="006F3E52"/>
    <w:rsid w:val="007028E8"/>
    <w:rsid w:val="00703044"/>
    <w:rsid w:val="007158E2"/>
    <w:rsid w:val="00724674"/>
    <w:rsid w:val="00724B44"/>
    <w:rsid w:val="00733E11"/>
    <w:rsid w:val="00742AB1"/>
    <w:rsid w:val="007454C7"/>
    <w:rsid w:val="00771561"/>
    <w:rsid w:val="007715DE"/>
    <w:rsid w:val="007743B9"/>
    <w:rsid w:val="007A31FA"/>
    <w:rsid w:val="007A5F54"/>
    <w:rsid w:val="007C37DF"/>
    <w:rsid w:val="007D1299"/>
    <w:rsid w:val="007F586F"/>
    <w:rsid w:val="007F5D1F"/>
    <w:rsid w:val="007F65ED"/>
    <w:rsid w:val="00801944"/>
    <w:rsid w:val="00811C44"/>
    <w:rsid w:val="00813EA7"/>
    <w:rsid w:val="00824136"/>
    <w:rsid w:val="00833FCA"/>
    <w:rsid w:val="0083784D"/>
    <w:rsid w:val="00843EC0"/>
    <w:rsid w:val="008505BF"/>
    <w:rsid w:val="00851D11"/>
    <w:rsid w:val="00851E8A"/>
    <w:rsid w:val="008800C4"/>
    <w:rsid w:val="00884E6C"/>
    <w:rsid w:val="00886FBD"/>
    <w:rsid w:val="00892507"/>
    <w:rsid w:val="008A0D97"/>
    <w:rsid w:val="008A58BD"/>
    <w:rsid w:val="008B1497"/>
    <w:rsid w:val="008B27A7"/>
    <w:rsid w:val="008B48FC"/>
    <w:rsid w:val="008B525A"/>
    <w:rsid w:val="008C1F98"/>
    <w:rsid w:val="008C54B2"/>
    <w:rsid w:val="008D2A75"/>
    <w:rsid w:val="008D504A"/>
    <w:rsid w:val="008D5487"/>
    <w:rsid w:val="008F08A2"/>
    <w:rsid w:val="008F11A5"/>
    <w:rsid w:val="009118D9"/>
    <w:rsid w:val="009119E9"/>
    <w:rsid w:val="009136A5"/>
    <w:rsid w:val="00916F2C"/>
    <w:rsid w:val="009172BF"/>
    <w:rsid w:val="0092019E"/>
    <w:rsid w:val="00923D74"/>
    <w:rsid w:val="00932DFC"/>
    <w:rsid w:val="00941A3E"/>
    <w:rsid w:val="00942602"/>
    <w:rsid w:val="00942FD0"/>
    <w:rsid w:val="0098226D"/>
    <w:rsid w:val="009928F7"/>
    <w:rsid w:val="009A3504"/>
    <w:rsid w:val="009B7046"/>
    <w:rsid w:val="009C0592"/>
    <w:rsid w:val="009C6C33"/>
    <w:rsid w:val="009C792C"/>
    <w:rsid w:val="009D7179"/>
    <w:rsid w:val="009D76BA"/>
    <w:rsid w:val="009E64A6"/>
    <w:rsid w:val="00A104B0"/>
    <w:rsid w:val="00A127A3"/>
    <w:rsid w:val="00A150A9"/>
    <w:rsid w:val="00A22C75"/>
    <w:rsid w:val="00A302AF"/>
    <w:rsid w:val="00A32D09"/>
    <w:rsid w:val="00A5400D"/>
    <w:rsid w:val="00A758D3"/>
    <w:rsid w:val="00A83378"/>
    <w:rsid w:val="00A84295"/>
    <w:rsid w:val="00A914B4"/>
    <w:rsid w:val="00A92807"/>
    <w:rsid w:val="00AA5AA3"/>
    <w:rsid w:val="00AB0CEB"/>
    <w:rsid w:val="00AB0F75"/>
    <w:rsid w:val="00AB4B01"/>
    <w:rsid w:val="00AC0159"/>
    <w:rsid w:val="00AD1C9A"/>
    <w:rsid w:val="00AD2F62"/>
    <w:rsid w:val="00AE46A7"/>
    <w:rsid w:val="00AF3B7C"/>
    <w:rsid w:val="00B06D6A"/>
    <w:rsid w:val="00B22BD6"/>
    <w:rsid w:val="00B52B2C"/>
    <w:rsid w:val="00B54D0A"/>
    <w:rsid w:val="00B55835"/>
    <w:rsid w:val="00B60506"/>
    <w:rsid w:val="00B60C58"/>
    <w:rsid w:val="00B6346F"/>
    <w:rsid w:val="00B8540C"/>
    <w:rsid w:val="00B92FC0"/>
    <w:rsid w:val="00BA15C4"/>
    <w:rsid w:val="00BD44DC"/>
    <w:rsid w:val="00BE1F94"/>
    <w:rsid w:val="00BE33D3"/>
    <w:rsid w:val="00C01612"/>
    <w:rsid w:val="00C03474"/>
    <w:rsid w:val="00C05B0B"/>
    <w:rsid w:val="00C32416"/>
    <w:rsid w:val="00C37F53"/>
    <w:rsid w:val="00C42E55"/>
    <w:rsid w:val="00C51B97"/>
    <w:rsid w:val="00C76C79"/>
    <w:rsid w:val="00C80970"/>
    <w:rsid w:val="00CA0757"/>
    <w:rsid w:val="00CA444F"/>
    <w:rsid w:val="00CC26ED"/>
    <w:rsid w:val="00CC7F07"/>
    <w:rsid w:val="00CD4F06"/>
    <w:rsid w:val="00CE0C08"/>
    <w:rsid w:val="00CE244B"/>
    <w:rsid w:val="00CE49B4"/>
    <w:rsid w:val="00CF6BE0"/>
    <w:rsid w:val="00D25328"/>
    <w:rsid w:val="00D2603F"/>
    <w:rsid w:val="00D33B5E"/>
    <w:rsid w:val="00D45405"/>
    <w:rsid w:val="00D46E0B"/>
    <w:rsid w:val="00D76EDD"/>
    <w:rsid w:val="00D82BBF"/>
    <w:rsid w:val="00D82CE8"/>
    <w:rsid w:val="00DB0CE3"/>
    <w:rsid w:val="00DB2B9C"/>
    <w:rsid w:val="00DD4BA4"/>
    <w:rsid w:val="00DF54F8"/>
    <w:rsid w:val="00E04D6D"/>
    <w:rsid w:val="00E04DAC"/>
    <w:rsid w:val="00E12F0E"/>
    <w:rsid w:val="00E144D6"/>
    <w:rsid w:val="00E2021D"/>
    <w:rsid w:val="00E315AC"/>
    <w:rsid w:val="00E33734"/>
    <w:rsid w:val="00E36C4F"/>
    <w:rsid w:val="00E43368"/>
    <w:rsid w:val="00E5206D"/>
    <w:rsid w:val="00E52B5F"/>
    <w:rsid w:val="00E605B1"/>
    <w:rsid w:val="00E612EE"/>
    <w:rsid w:val="00E7498F"/>
    <w:rsid w:val="00E82B41"/>
    <w:rsid w:val="00EB3B6B"/>
    <w:rsid w:val="00EB4113"/>
    <w:rsid w:val="00EB4A39"/>
    <w:rsid w:val="00EB4F01"/>
    <w:rsid w:val="00EC4DDE"/>
    <w:rsid w:val="00ED30D7"/>
    <w:rsid w:val="00EE0228"/>
    <w:rsid w:val="00EE414F"/>
    <w:rsid w:val="00EE750A"/>
    <w:rsid w:val="00EF3FA1"/>
    <w:rsid w:val="00F12656"/>
    <w:rsid w:val="00F13D54"/>
    <w:rsid w:val="00F277B2"/>
    <w:rsid w:val="00F31745"/>
    <w:rsid w:val="00F32413"/>
    <w:rsid w:val="00F32842"/>
    <w:rsid w:val="00F3668F"/>
    <w:rsid w:val="00F412E7"/>
    <w:rsid w:val="00F54609"/>
    <w:rsid w:val="00F66645"/>
    <w:rsid w:val="00F67537"/>
    <w:rsid w:val="00F70DDD"/>
    <w:rsid w:val="00F74E03"/>
    <w:rsid w:val="00F85FFE"/>
    <w:rsid w:val="00FC3DAE"/>
    <w:rsid w:val="00FD0C93"/>
    <w:rsid w:val="00FD648E"/>
    <w:rsid w:val="00FE00E4"/>
    <w:rsid w:val="00FE3A09"/>
    <w:rsid w:val="00F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paragraph" w:styleId="BodyText">
    <w:name w:val="Body Text"/>
    <w:basedOn w:val="Normal"/>
    <w:link w:val="BodyTextChar"/>
    <w:uiPriority w:val="1"/>
    <w:unhideWhenUsed/>
    <w:qFormat/>
    <w:rsid w:val="00D76ED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D76EDD"/>
    <w:rPr>
      <w:rFonts w:ascii="Calibri" w:eastAsia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0223B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16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loudskillsboost.google/public_profiles/77f52199-1d7d-4345-a6b3-0b70811bb53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9FF34-41BC-445D-B2CA-FD7A75A21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1</Pages>
  <Words>683</Words>
  <Characters>389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ruth Ravula</dc:creator>
  <cp:lastModifiedBy>Ravula, Aniruth (ravulaah)</cp:lastModifiedBy>
  <cp:revision>182</cp:revision>
  <cp:lastPrinted>2024-04-23T04:07:00Z</cp:lastPrinted>
  <dcterms:created xsi:type="dcterms:W3CDTF">2024-04-22T04:30:00Z</dcterms:created>
  <dcterms:modified xsi:type="dcterms:W3CDTF">2024-10-02T02:02:00Z</dcterms:modified>
</cp:coreProperties>
</file>